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4F0671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095914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3ECE9796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943332">
        <w:rPr>
          <w:rFonts w:ascii="Helvetica" w:hAnsi="Helvetica" w:cs="Times New Roman"/>
          <w:color w:val="000000" w:themeColor="text1"/>
          <w:u w:val="single"/>
          <w:lang w:eastAsia="zh-CN"/>
        </w:rPr>
        <w:t>6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5D55B3D5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www.youtube.com/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w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1CAE5F84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hyperlink r:id="rId14" w:history="1">
        <w:r w:rsidR="00BD07F9" w:rsidRPr="00BD07F9">
          <w:rPr>
            <w:rStyle w:val="Hyperlink"/>
            <w:lang w:eastAsia="zh-CN"/>
          </w:rPr>
          <w:t>https://github.</w:t>
        </w:r>
        <w:r w:rsidR="00BD07F9" w:rsidRPr="00BD07F9">
          <w:rPr>
            <w:rStyle w:val="Hyperlink"/>
            <w:lang w:eastAsia="zh-CN"/>
          </w:rPr>
          <w:t>c</w:t>
        </w:r>
        <w:r w:rsidR="00BD07F9" w:rsidRPr="00BD07F9">
          <w:rPr>
            <w:rStyle w:val="Hyperlink"/>
            <w:lang w:eastAsia="zh-CN"/>
          </w:rPr>
          <w:t>om/PeizhiYan/zenflow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6798A6C" w14:textId="16A21EDD" w:rsidR="00BD07F9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(2021) Light-Field Image Refocusing User Interface (</w:t>
      </w:r>
      <w:hyperlink r:id="rId15" w:history="1">
        <w:r w:rsidRPr="00BD07F9">
          <w:rPr>
            <w:rStyle w:val="Hyperlink"/>
            <w:rFonts w:ascii="Helvetica" w:hAnsi="Helvetica" w:cs="Times New Roman"/>
            <w:sz w:val="18"/>
            <w:szCs w:val="18"/>
            <w:lang w:eastAsia="zh-CN"/>
          </w:rPr>
          <w:t>https://www.youtube.com</w:t>
        </w:r>
        <w:r w:rsidRPr="00BD07F9">
          <w:rPr>
            <w:rStyle w:val="Hyperlink"/>
            <w:rFonts w:ascii="Helvetica" w:hAnsi="Helvetica" w:cs="Times New Roman"/>
            <w:sz w:val="18"/>
            <w:szCs w:val="18"/>
            <w:lang w:eastAsia="zh-CN"/>
          </w:rPr>
          <w:t>/</w:t>
        </w:r>
        <w:r w:rsidRPr="00BD07F9">
          <w:rPr>
            <w:rStyle w:val="Hyperlink"/>
            <w:rFonts w:ascii="Helvetica" w:hAnsi="Helvetica" w:cs="Times New Roman"/>
            <w:sz w:val="18"/>
            <w:szCs w:val="18"/>
            <w:lang w:eastAsia="zh-CN"/>
          </w:rPr>
          <w:t>watch?v=pRxXQcuVQSs&amp;t=9s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7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github.com/PeizhiYa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n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8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js_codes/gomo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k</w:t>
        </w:r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28A52BB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552E8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EF08E" w14:textId="77777777" w:rsidR="00095914" w:rsidRDefault="00095914" w:rsidP="00C458D4">
      <w:r>
        <w:separator/>
      </w:r>
    </w:p>
  </w:endnote>
  <w:endnote w:type="continuationSeparator" w:id="0">
    <w:p w14:paraId="00822FB1" w14:textId="77777777" w:rsidR="00095914" w:rsidRDefault="0009591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29923" w14:textId="77777777" w:rsidR="00095914" w:rsidRDefault="00095914" w:rsidP="00C458D4">
      <w:r>
        <w:separator/>
      </w:r>
    </w:p>
  </w:footnote>
  <w:footnote w:type="continuationSeparator" w:id="0">
    <w:p w14:paraId="408F05EA" w14:textId="77777777" w:rsidR="00095914" w:rsidRDefault="0009591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F533D"/>
    <w:rsid w:val="00100445"/>
    <w:rsid w:val="00104F36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A29DC"/>
    <w:rsid w:val="00BA5CD8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67171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185</Words>
  <Characters>675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61</cp:revision>
  <cp:lastPrinted>2020-12-13T04:36:00Z</cp:lastPrinted>
  <dcterms:created xsi:type="dcterms:W3CDTF">2020-03-09T05:27:00Z</dcterms:created>
  <dcterms:modified xsi:type="dcterms:W3CDTF">2021-08-04T02:54:00Z</dcterms:modified>
</cp:coreProperties>
</file>